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25597062"/>
        <w:docPartObj>
          <w:docPartGallery w:val="Cover Pages"/>
          <w:docPartUnique/>
        </w:docPartObj>
      </w:sdtPr>
      <w:sdtEndPr>
        <w:rPr>
          <w:noProof/>
        </w:rPr>
      </w:sdtEndPr>
      <w:sdtContent>
        <w:p w14:paraId="5B8363DC" w14:textId="77777777" w:rsidR="00AA0808" w:rsidRDefault="00AA0808"/>
        <w:p w14:paraId="5A9AD26D" w14:textId="77777777" w:rsidR="00AA0808" w:rsidRDefault="00AA0808">
          <w:pPr>
            <w:rPr>
              <w:noProof/>
            </w:rPr>
          </w:pPr>
          <w:r>
            <w:rPr>
              <w:noProof/>
            </w:rPr>
            <w:drawing>
              <wp:anchor distT="0" distB="0" distL="114300" distR="114300" simplePos="0" relativeHeight="251658242" behindDoc="0" locked="0" layoutInCell="1" allowOverlap="1" wp14:anchorId="476729FB" wp14:editId="5BC24D1C">
                <wp:simplePos x="0" y="0"/>
                <wp:positionH relativeFrom="margin">
                  <wp:posOffset>2033516</wp:posOffset>
                </wp:positionH>
                <wp:positionV relativeFrom="paragraph">
                  <wp:posOffset>7518950</wp:posOffset>
                </wp:positionV>
                <wp:extent cx="4387850" cy="1056005"/>
                <wp:effectExtent l="0" t="0" r="0" b="0"/>
                <wp:wrapTopAndBottom/>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7850" cy="10560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82880" distR="182880" simplePos="0" relativeHeight="251658241" behindDoc="0" locked="0" layoutInCell="1" allowOverlap="1" wp14:anchorId="48151D96" wp14:editId="6D1CEB57">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CD6D98" w14:textId="7AE27179" w:rsidR="00AA0808"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6E486A">
                                      <w:rPr>
                                        <w:color w:val="4472C4" w:themeColor="accent1"/>
                                        <w:sz w:val="72"/>
                                        <w:szCs w:val="72"/>
                                      </w:rPr>
                                      <w:t>Street Lightning Final Documentation</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67F2387B" w14:textId="77777777" w:rsidR="00AA0808" w:rsidRDefault="00AA0808">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p w14:paraId="37CF0EA4" w14:textId="77777777" w:rsidR="00AA0808" w:rsidRDefault="00AA0808">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48151D96" id="_x0000_t202" coordsize="21600,21600" o:spt="202" path="m,l,21600r21600,l21600,xe">
                    <v:stroke joinstyle="miter"/>
                    <v:path gradientshapeok="t" o:connecttype="rect"/>
                  </v:shapetype>
                  <v:shape id="Text Box 131" o:spid="_x0000_s1026" type="#_x0000_t202" style="position:absolute;margin-left:0;margin-top:0;width:369pt;height:529.2pt;z-index:251658241;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54CD6D98" w14:textId="7AE27179" w:rsidR="00AA0808"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6E486A">
                                <w:rPr>
                                  <w:color w:val="4472C4" w:themeColor="accent1"/>
                                  <w:sz w:val="72"/>
                                  <w:szCs w:val="72"/>
                                </w:rPr>
                                <w:t>Street Lightning Final Documentation</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67F2387B" w14:textId="77777777" w:rsidR="00AA0808" w:rsidRDefault="00AA0808">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p w14:paraId="37CF0EA4" w14:textId="77777777" w:rsidR="00AA0808" w:rsidRDefault="00AA0808">
                          <w:pPr>
                            <w:pStyle w:val="NoSpacing"/>
                            <w:spacing w:before="80" w:after="40"/>
                            <w:rPr>
                              <w:caps/>
                              <w:color w:val="5B9BD5" w:themeColor="accent5"/>
                              <w:sz w:val="24"/>
                              <w:szCs w:val="24"/>
                            </w:rPr>
                          </w:pPr>
                        </w:p>
                      </w:txbxContent>
                    </v:textbox>
                    <w10:wrap type="square" anchorx="margin" anchory="page"/>
                  </v:shape>
                </w:pict>
              </mc:Fallback>
            </mc:AlternateContent>
          </w:r>
          <w:r>
            <w:rPr>
              <w:noProof/>
            </w:rPr>
            <mc:AlternateContent>
              <mc:Choice Requires="wps">
                <w:drawing>
                  <wp:anchor distT="0" distB="0" distL="114300" distR="114300" simplePos="0" relativeHeight="251658240" behindDoc="0" locked="0" layoutInCell="1" allowOverlap="1" wp14:anchorId="097D5F5F" wp14:editId="29C06F3E">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DCDC47" w14:textId="77777777" w:rsidR="00196E35" w:rsidRDefault="00196E35" w:rsidP="00095553">
                                <w:pPr>
                                  <w:pStyle w:val="NoSpacing"/>
                                  <w:jc w:val="right"/>
                                  <w:rPr>
                                    <w:color w:val="FFFFFF" w:themeColor="background1"/>
                                    <w:sz w:val="24"/>
                                    <w:szCs w:val="24"/>
                                  </w:rPr>
                                </w:pPr>
                              </w:p>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p w14:paraId="584B85F2" w14:textId="5A2EC5E1" w:rsidR="00AA0808" w:rsidRDefault="006E486A">
                                    <w:pPr>
                                      <w:pStyle w:val="NoSpacing"/>
                                      <w:jc w:val="right"/>
                                      <w:rPr>
                                        <w:color w:val="FFFFFF" w:themeColor="background1"/>
                                        <w:sz w:val="24"/>
                                        <w:szCs w:val="24"/>
                                      </w:rPr>
                                    </w:pPr>
                                    <w:r>
                                      <w:rPr>
                                        <w:color w:val="FFFFFF" w:themeColor="background1"/>
                                        <w:sz w:val="24"/>
                                        <w:szCs w:val="24"/>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97D5F5F" id="Rectangle 132" o:spid="_x0000_s1027"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p w14:paraId="25DCDC47" w14:textId="77777777" w:rsidR="00196E35" w:rsidRDefault="00196E35" w:rsidP="00095553">
                          <w:pPr>
                            <w:pStyle w:val="NoSpacing"/>
                            <w:jc w:val="right"/>
                            <w:rPr>
                              <w:color w:val="FFFFFF" w:themeColor="background1"/>
                              <w:sz w:val="24"/>
                              <w:szCs w:val="24"/>
                            </w:rPr>
                          </w:pPr>
                        </w:p>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p w14:paraId="584B85F2" w14:textId="5A2EC5E1" w:rsidR="00AA0808" w:rsidRDefault="006E486A">
                              <w:pPr>
                                <w:pStyle w:val="NoSpacing"/>
                                <w:jc w:val="right"/>
                                <w:rPr>
                                  <w:color w:val="FFFFFF" w:themeColor="background1"/>
                                  <w:sz w:val="24"/>
                                  <w:szCs w:val="24"/>
                                </w:rPr>
                              </w:pPr>
                              <w:r>
                                <w:rPr>
                                  <w:color w:val="FFFFFF" w:themeColor="background1"/>
                                  <w:sz w:val="24"/>
                                  <w:szCs w:val="24"/>
                                </w:rPr>
                                <w:t>2023</w:t>
                              </w:r>
                            </w:p>
                          </w:sdtContent>
                        </w:sdt>
                      </w:txbxContent>
                    </v:textbox>
                    <w10:wrap anchorx="margin" anchory="page"/>
                  </v:rect>
                </w:pict>
              </mc:Fallback>
            </mc:AlternateContent>
          </w:r>
          <w:r>
            <w:rPr>
              <w:noProof/>
            </w:rPr>
            <w:br w:type="page"/>
          </w:r>
        </w:p>
      </w:sdtContent>
    </w:sdt>
    <w:sdt>
      <w:sdtPr>
        <w:rPr>
          <w:rFonts w:asciiTheme="minorHAnsi" w:eastAsiaTheme="minorHAnsi" w:hAnsiTheme="minorHAnsi" w:cstheme="minorBidi"/>
          <w:color w:val="auto"/>
          <w:sz w:val="22"/>
          <w:szCs w:val="22"/>
        </w:rPr>
        <w:id w:val="-1634239741"/>
        <w:docPartObj>
          <w:docPartGallery w:val="Table of Contents"/>
          <w:docPartUnique/>
        </w:docPartObj>
      </w:sdtPr>
      <w:sdtEndPr>
        <w:rPr>
          <w:b/>
          <w:bCs/>
          <w:noProof/>
        </w:rPr>
      </w:sdtEndPr>
      <w:sdtContent>
        <w:p w14:paraId="590444AE" w14:textId="52F3F9ED" w:rsidR="000D2034" w:rsidRDefault="000D2034">
          <w:pPr>
            <w:pStyle w:val="TOCHeading"/>
          </w:pPr>
          <w:r>
            <w:t>Contents</w:t>
          </w:r>
        </w:p>
        <w:p w14:paraId="4E5C4AB2" w14:textId="6080D5EE" w:rsidR="00A831BF" w:rsidRDefault="000D2034">
          <w:pPr>
            <w:pStyle w:val="TOC2"/>
            <w:tabs>
              <w:tab w:val="left" w:pos="660"/>
              <w:tab w:val="right" w:leader="dot" w:pos="9016"/>
            </w:tabs>
            <w:rPr>
              <w:rFonts w:eastAsiaTheme="minorEastAsia"/>
              <w:noProof/>
              <w:lang/>
            </w:rPr>
          </w:pPr>
          <w:r>
            <w:fldChar w:fldCharType="begin"/>
          </w:r>
          <w:r>
            <w:instrText xml:space="preserve"> TOC \o "1-3" \h \z \u </w:instrText>
          </w:r>
          <w:r>
            <w:fldChar w:fldCharType="separate"/>
          </w:r>
          <w:hyperlink w:anchor="_Toc124458705" w:history="1">
            <w:r w:rsidR="00A831BF" w:rsidRPr="0079005D">
              <w:rPr>
                <w:rStyle w:val="Hyperlink"/>
                <w:noProof/>
              </w:rPr>
              <w:t>1.</w:t>
            </w:r>
            <w:r w:rsidR="00A831BF">
              <w:rPr>
                <w:rFonts w:eastAsiaTheme="minorEastAsia"/>
                <w:noProof/>
                <w:lang/>
              </w:rPr>
              <w:tab/>
            </w:r>
            <w:r w:rsidR="00A831BF" w:rsidRPr="0079005D">
              <w:rPr>
                <w:rStyle w:val="Hyperlink"/>
                <w:noProof/>
              </w:rPr>
              <w:t>Introduction</w:t>
            </w:r>
            <w:r w:rsidR="00A831BF">
              <w:rPr>
                <w:noProof/>
                <w:webHidden/>
              </w:rPr>
              <w:tab/>
            </w:r>
            <w:r w:rsidR="00A831BF">
              <w:rPr>
                <w:noProof/>
                <w:webHidden/>
              </w:rPr>
              <w:fldChar w:fldCharType="begin"/>
            </w:r>
            <w:r w:rsidR="00A831BF">
              <w:rPr>
                <w:noProof/>
                <w:webHidden/>
              </w:rPr>
              <w:instrText xml:space="preserve"> PAGEREF _Toc124458705 \h </w:instrText>
            </w:r>
            <w:r w:rsidR="00A831BF">
              <w:rPr>
                <w:noProof/>
                <w:webHidden/>
              </w:rPr>
            </w:r>
            <w:r w:rsidR="00A831BF">
              <w:rPr>
                <w:noProof/>
                <w:webHidden/>
              </w:rPr>
              <w:fldChar w:fldCharType="separate"/>
            </w:r>
            <w:r w:rsidR="00A831BF">
              <w:rPr>
                <w:noProof/>
                <w:webHidden/>
              </w:rPr>
              <w:t>2</w:t>
            </w:r>
            <w:r w:rsidR="00A831BF">
              <w:rPr>
                <w:noProof/>
                <w:webHidden/>
              </w:rPr>
              <w:fldChar w:fldCharType="end"/>
            </w:r>
          </w:hyperlink>
        </w:p>
        <w:p w14:paraId="45AA6282" w14:textId="15DEC7C5" w:rsidR="00A831BF" w:rsidRDefault="00000000">
          <w:pPr>
            <w:pStyle w:val="TOC1"/>
            <w:tabs>
              <w:tab w:val="left" w:pos="440"/>
              <w:tab w:val="right" w:leader="dot" w:pos="9016"/>
            </w:tabs>
            <w:rPr>
              <w:rFonts w:eastAsiaTheme="minorEastAsia"/>
              <w:noProof/>
              <w:lang/>
            </w:rPr>
          </w:pPr>
          <w:hyperlink w:anchor="_Toc124458706" w:history="1">
            <w:r w:rsidR="00A831BF" w:rsidRPr="0079005D">
              <w:rPr>
                <w:rStyle w:val="Hyperlink"/>
                <w:noProof/>
                <w:lang w:val="en-GB"/>
              </w:rPr>
              <w:t>2.</w:t>
            </w:r>
            <w:r w:rsidR="00A831BF">
              <w:rPr>
                <w:rFonts w:eastAsiaTheme="minorEastAsia"/>
                <w:noProof/>
                <w:lang/>
              </w:rPr>
              <w:tab/>
            </w:r>
            <w:r w:rsidR="00A831BF" w:rsidRPr="0079005D">
              <w:rPr>
                <w:rStyle w:val="Hyperlink"/>
                <w:noProof/>
                <w:lang w:val="en-GB"/>
              </w:rPr>
              <w:t>Procedure</w:t>
            </w:r>
            <w:r w:rsidR="00A831BF">
              <w:rPr>
                <w:noProof/>
                <w:webHidden/>
              </w:rPr>
              <w:tab/>
            </w:r>
            <w:r w:rsidR="00A831BF">
              <w:rPr>
                <w:noProof/>
                <w:webHidden/>
              </w:rPr>
              <w:fldChar w:fldCharType="begin"/>
            </w:r>
            <w:r w:rsidR="00A831BF">
              <w:rPr>
                <w:noProof/>
                <w:webHidden/>
              </w:rPr>
              <w:instrText xml:space="preserve"> PAGEREF _Toc124458706 \h </w:instrText>
            </w:r>
            <w:r w:rsidR="00A831BF">
              <w:rPr>
                <w:noProof/>
                <w:webHidden/>
              </w:rPr>
            </w:r>
            <w:r w:rsidR="00A831BF">
              <w:rPr>
                <w:noProof/>
                <w:webHidden/>
              </w:rPr>
              <w:fldChar w:fldCharType="separate"/>
            </w:r>
            <w:r w:rsidR="00A831BF">
              <w:rPr>
                <w:noProof/>
                <w:webHidden/>
              </w:rPr>
              <w:t>2</w:t>
            </w:r>
            <w:r w:rsidR="00A831BF">
              <w:rPr>
                <w:noProof/>
                <w:webHidden/>
              </w:rPr>
              <w:fldChar w:fldCharType="end"/>
            </w:r>
          </w:hyperlink>
        </w:p>
        <w:p w14:paraId="3491F8E2" w14:textId="3317278E" w:rsidR="00A831BF" w:rsidRDefault="00000000">
          <w:pPr>
            <w:pStyle w:val="TOC2"/>
            <w:tabs>
              <w:tab w:val="left" w:pos="660"/>
              <w:tab w:val="right" w:leader="dot" w:pos="9016"/>
            </w:tabs>
            <w:rPr>
              <w:rFonts w:eastAsiaTheme="minorEastAsia"/>
              <w:noProof/>
              <w:lang/>
            </w:rPr>
          </w:pPr>
          <w:hyperlink w:anchor="_Toc124458707" w:history="1">
            <w:r w:rsidR="00A831BF" w:rsidRPr="0079005D">
              <w:rPr>
                <w:rStyle w:val="Hyperlink"/>
                <w:noProof/>
              </w:rPr>
              <w:t>3.</w:t>
            </w:r>
            <w:r w:rsidR="00A831BF">
              <w:rPr>
                <w:rFonts w:eastAsiaTheme="minorEastAsia"/>
                <w:noProof/>
                <w:lang/>
              </w:rPr>
              <w:tab/>
            </w:r>
            <w:r w:rsidR="00A831BF" w:rsidRPr="0079005D">
              <w:rPr>
                <w:rStyle w:val="Hyperlink"/>
                <w:noProof/>
              </w:rPr>
              <w:t>Retrospective</w:t>
            </w:r>
            <w:r w:rsidR="00A831BF">
              <w:rPr>
                <w:noProof/>
                <w:webHidden/>
              </w:rPr>
              <w:tab/>
            </w:r>
            <w:r w:rsidR="00A831BF">
              <w:rPr>
                <w:noProof/>
                <w:webHidden/>
              </w:rPr>
              <w:fldChar w:fldCharType="begin"/>
            </w:r>
            <w:r w:rsidR="00A831BF">
              <w:rPr>
                <w:noProof/>
                <w:webHidden/>
              </w:rPr>
              <w:instrText xml:space="preserve"> PAGEREF _Toc124458707 \h </w:instrText>
            </w:r>
            <w:r w:rsidR="00A831BF">
              <w:rPr>
                <w:noProof/>
                <w:webHidden/>
              </w:rPr>
            </w:r>
            <w:r w:rsidR="00A831BF">
              <w:rPr>
                <w:noProof/>
                <w:webHidden/>
              </w:rPr>
              <w:fldChar w:fldCharType="separate"/>
            </w:r>
            <w:r w:rsidR="00A831BF">
              <w:rPr>
                <w:noProof/>
                <w:webHidden/>
              </w:rPr>
              <w:t>3</w:t>
            </w:r>
            <w:r w:rsidR="00A831BF">
              <w:rPr>
                <w:noProof/>
                <w:webHidden/>
              </w:rPr>
              <w:fldChar w:fldCharType="end"/>
            </w:r>
          </w:hyperlink>
        </w:p>
        <w:p w14:paraId="5F05BFE8" w14:textId="34469D91" w:rsidR="00A831BF" w:rsidRDefault="00000000">
          <w:pPr>
            <w:pStyle w:val="TOC2"/>
            <w:tabs>
              <w:tab w:val="right" w:leader="dot" w:pos="9016"/>
            </w:tabs>
            <w:rPr>
              <w:rFonts w:eastAsiaTheme="minorEastAsia"/>
              <w:noProof/>
              <w:lang/>
            </w:rPr>
          </w:pPr>
          <w:hyperlink w:anchor="_Toc124458708" w:history="1">
            <w:r w:rsidR="00A831BF" w:rsidRPr="0079005D">
              <w:rPr>
                <w:rStyle w:val="Hyperlink"/>
                <w:noProof/>
              </w:rPr>
              <w:t>4. Reference</w:t>
            </w:r>
            <w:r w:rsidR="00A831BF">
              <w:rPr>
                <w:noProof/>
                <w:webHidden/>
              </w:rPr>
              <w:tab/>
            </w:r>
            <w:r w:rsidR="00A831BF">
              <w:rPr>
                <w:noProof/>
                <w:webHidden/>
              </w:rPr>
              <w:fldChar w:fldCharType="begin"/>
            </w:r>
            <w:r w:rsidR="00A831BF">
              <w:rPr>
                <w:noProof/>
                <w:webHidden/>
              </w:rPr>
              <w:instrText xml:space="preserve"> PAGEREF _Toc124458708 \h </w:instrText>
            </w:r>
            <w:r w:rsidR="00A831BF">
              <w:rPr>
                <w:noProof/>
                <w:webHidden/>
              </w:rPr>
            </w:r>
            <w:r w:rsidR="00A831BF">
              <w:rPr>
                <w:noProof/>
                <w:webHidden/>
              </w:rPr>
              <w:fldChar w:fldCharType="separate"/>
            </w:r>
            <w:r w:rsidR="00A831BF">
              <w:rPr>
                <w:noProof/>
                <w:webHidden/>
              </w:rPr>
              <w:t>3</w:t>
            </w:r>
            <w:r w:rsidR="00A831BF">
              <w:rPr>
                <w:noProof/>
                <w:webHidden/>
              </w:rPr>
              <w:fldChar w:fldCharType="end"/>
            </w:r>
          </w:hyperlink>
        </w:p>
        <w:p w14:paraId="13CB9AC2" w14:textId="7A9FFDE5" w:rsidR="000D2034" w:rsidRDefault="000D2034">
          <w:r>
            <w:rPr>
              <w:b/>
              <w:bCs/>
              <w:noProof/>
            </w:rPr>
            <w:fldChar w:fldCharType="end"/>
          </w:r>
        </w:p>
      </w:sdtContent>
    </w:sdt>
    <w:p w14:paraId="505EBFF1" w14:textId="5DF671C4" w:rsidR="00855F98" w:rsidRDefault="00F32CC5" w:rsidP="000D2034">
      <w:pPr>
        <w:rPr>
          <w:lang w:val="en-GB"/>
        </w:rPr>
      </w:pPr>
      <w:r>
        <w:rPr>
          <w:lang w:val="en-GB"/>
        </w:rPr>
        <w:br w:type="page"/>
      </w:r>
    </w:p>
    <w:p w14:paraId="7658D84A" w14:textId="77777777" w:rsidR="005C3B72" w:rsidRDefault="005C3B72" w:rsidP="005C3B72">
      <w:pPr>
        <w:pStyle w:val="Heading2"/>
        <w:numPr>
          <w:ilvl w:val="0"/>
          <w:numId w:val="1"/>
        </w:numPr>
        <w:rPr>
          <w:sz w:val="40"/>
          <w:szCs w:val="40"/>
        </w:rPr>
      </w:pPr>
      <w:bookmarkStart w:id="0" w:name="_Toc121742809"/>
      <w:bookmarkStart w:id="1" w:name="_Toc124458705"/>
      <w:r w:rsidRPr="00DA40D3">
        <w:rPr>
          <w:sz w:val="40"/>
          <w:szCs w:val="40"/>
        </w:rPr>
        <w:lastRenderedPageBreak/>
        <w:t>Introduction</w:t>
      </w:r>
      <w:bookmarkEnd w:id="0"/>
      <w:bookmarkEnd w:id="1"/>
    </w:p>
    <w:p w14:paraId="1141EFC9" w14:textId="0AB2090B" w:rsidR="005C3B72" w:rsidRPr="005C3B72" w:rsidRDefault="0047724D" w:rsidP="005C3B72">
      <w:r w:rsidRPr="0047724D">
        <w:rPr>
          <w:rStyle w:val="normaltextrun"/>
          <w:rFonts w:ascii="Calibri" w:hAnsi="Calibri" w:cs="Calibri"/>
          <w:color w:val="000000"/>
          <w:shd w:val="clear" w:color="auto" w:fill="FFFFFF"/>
          <w:lang w:val="en-GB"/>
        </w:rPr>
        <w:t xml:space="preserve">The </w:t>
      </w:r>
      <w:r w:rsidR="00F32CC5">
        <w:rPr>
          <w:rStyle w:val="normaltextrun"/>
          <w:rFonts w:ascii="Calibri" w:hAnsi="Calibri" w:cs="Calibri"/>
          <w:color w:val="000000"/>
          <w:shd w:val="clear" w:color="auto" w:fill="FFFFFF"/>
          <w:lang w:val="en-GB"/>
        </w:rPr>
        <w:t>project aims to develop and implement a sophisticated and advanced system</w:t>
      </w:r>
      <w:r w:rsidRPr="0047724D">
        <w:rPr>
          <w:rStyle w:val="normaltextrun"/>
          <w:rFonts w:ascii="Calibri" w:hAnsi="Calibri" w:cs="Calibri"/>
          <w:color w:val="000000"/>
          <w:shd w:val="clear" w:color="auto" w:fill="FFFFFF"/>
          <w:lang w:val="en-GB"/>
        </w:rPr>
        <w:t xml:space="preserve"> specifically designed to detect and identify faulty </w:t>
      </w:r>
      <w:proofErr w:type="gramStart"/>
      <w:r w:rsidRPr="0047724D">
        <w:rPr>
          <w:rStyle w:val="normaltextrun"/>
          <w:rFonts w:ascii="Calibri" w:hAnsi="Calibri" w:cs="Calibri"/>
          <w:color w:val="000000"/>
          <w:shd w:val="clear" w:color="auto" w:fill="FFFFFF"/>
          <w:lang w:val="en-GB"/>
        </w:rPr>
        <w:t>street lights</w:t>
      </w:r>
      <w:proofErr w:type="gramEnd"/>
      <w:r w:rsidRPr="0047724D">
        <w:rPr>
          <w:rStyle w:val="normaltextrun"/>
          <w:rFonts w:ascii="Calibri" w:hAnsi="Calibri" w:cs="Calibri"/>
          <w:color w:val="000000"/>
          <w:shd w:val="clear" w:color="auto" w:fill="FFFFFF"/>
          <w:lang w:val="en-GB"/>
        </w:rPr>
        <w:t xml:space="preserve"> in a given area. This system accurately and efficiently identif</w:t>
      </w:r>
      <w:r w:rsidR="00F32CC5">
        <w:rPr>
          <w:rStyle w:val="normaltextrun"/>
          <w:rFonts w:ascii="Calibri" w:hAnsi="Calibri" w:cs="Calibri"/>
          <w:color w:val="000000"/>
          <w:shd w:val="clear" w:color="auto" w:fill="FFFFFF"/>
          <w:lang w:val="en-GB"/>
        </w:rPr>
        <w:t>ies malfunctioning lights and stores their data</w:t>
      </w:r>
      <w:r w:rsidRPr="0047724D">
        <w:rPr>
          <w:rStyle w:val="normaltextrun"/>
          <w:rFonts w:ascii="Calibri" w:hAnsi="Calibri" w:cs="Calibri"/>
          <w:color w:val="000000"/>
          <w:shd w:val="clear" w:color="auto" w:fill="FFFFFF"/>
          <w:lang w:val="en-GB"/>
        </w:rPr>
        <w:t xml:space="preserve"> on an SD Card. This will help to ensure that the streets are well-lit and safe for all users and that any issues can be quickly and effectively addressed in a timely manner.</w:t>
      </w:r>
    </w:p>
    <w:p w14:paraId="008781D5" w14:textId="5A987FCB" w:rsidR="00095553" w:rsidRDefault="00095553" w:rsidP="005C3B72">
      <w:pPr>
        <w:pStyle w:val="Heading1"/>
        <w:numPr>
          <w:ilvl w:val="0"/>
          <w:numId w:val="1"/>
        </w:numPr>
        <w:rPr>
          <w:sz w:val="40"/>
          <w:szCs w:val="40"/>
          <w:lang w:val="en-GB"/>
        </w:rPr>
      </w:pPr>
      <w:bookmarkStart w:id="2" w:name="_Toc124458706"/>
      <w:r w:rsidRPr="005C3B72">
        <w:rPr>
          <w:sz w:val="40"/>
          <w:szCs w:val="40"/>
          <w:lang w:val="en-GB"/>
        </w:rPr>
        <w:t>P</w:t>
      </w:r>
      <w:r w:rsidR="005C3B72" w:rsidRPr="005C3B72">
        <w:rPr>
          <w:sz w:val="40"/>
          <w:szCs w:val="40"/>
          <w:lang w:val="en-GB"/>
        </w:rPr>
        <w:t>rocedure</w:t>
      </w:r>
      <w:bookmarkEnd w:id="2"/>
    </w:p>
    <w:p w14:paraId="5426DD4A" w14:textId="77D03BA3" w:rsidR="00E26BD3" w:rsidRPr="00E26BD3" w:rsidRDefault="00E26BD3" w:rsidP="00E26BD3">
      <w:pPr>
        <w:rPr>
          <w:lang w:val="en-GB"/>
        </w:rPr>
      </w:pPr>
      <w:r w:rsidRPr="00E26BD3">
        <w:rPr>
          <w:lang w:val="en-GB"/>
        </w:rPr>
        <w:t>The execution line for this small IOT project was a little chaotic because the general idea of how to store the data changed every week</w:t>
      </w:r>
      <w:r w:rsidR="008D4418">
        <w:rPr>
          <w:lang w:val="en-GB"/>
        </w:rPr>
        <w:t xml:space="preserve">, </w:t>
      </w:r>
      <w:r w:rsidRPr="00E26BD3">
        <w:rPr>
          <w:lang w:val="en-GB"/>
        </w:rPr>
        <w:t>we didn’t have an SD card reader</w:t>
      </w:r>
      <w:r w:rsidR="008D4418">
        <w:rPr>
          <w:lang w:val="en-GB"/>
        </w:rPr>
        <w:t xml:space="preserve"> </w:t>
      </w:r>
      <w:r w:rsidR="008D4418" w:rsidRPr="00E26BD3">
        <w:rPr>
          <w:lang w:val="en-GB"/>
        </w:rPr>
        <w:t>in the beginning,</w:t>
      </w:r>
      <w:r w:rsidRPr="00E26BD3">
        <w:rPr>
          <w:lang w:val="en-GB"/>
        </w:rPr>
        <w:t xml:space="preserve"> and we thought to</w:t>
      </w:r>
      <w:r w:rsidR="00157E64">
        <w:rPr>
          <w:lang w:val="en-GB"/>
        </w:rPr>
        <w:t xml:space="preserve"> share the data over MQTT and then </w:t>
      </w:r>
      <w:r w:rsidRPr="00E26BD3">
        <w:rPr>
          <w:lang w:val="en-GB"/>
        </w:rPr>
        <w:t>save the data into a “.csv” file</w:t>
      </w:r>
      <w:r w:rsidR="00157E64">
        <w:rPr>
          <w:lang w:val="en-GB"/>
        </w:rPr>
        <w:t>,</w:t>
      </w:r>
      <w:r w:rsidRPr="00E26BD3">
        <w:rPr>
          <w:lang w:val="en-GB"/>
        </w:rPr>
        <w:t xml:space="preserve"> but over time we were given the opportunity to use the card reader, so we immediately changed the project in that direction.</w:t>
      </w:r>
    </w:p>
    <w:p w14:paraId="72043586" w14:textId="1D4D63E7" w:rsidR="00E26BD3" w:rsidRPr="00E26BD3" w:rsidRDefault="00E26BD3" w:rsidP="00E26BD3">
      <w:pPr>
        <w:rPr>
          <w:lang w:val="en-GB"/>
        </w:rPr>
      </w:pPr>
      <w:r w:rsidRPr="00E26BD3">
        <w:rPr>
          <w:lang w:val="en-GB"/>
        </w:rPr>
        <w:t xml:space="preserve">Initially, we had two separated </w:t>
      </w:r>
      <w:r w:rsidR="00745A4C">
        <w:rPr>
          <w:lang w:val="en-GB"/>
        </w:rPr>
        <w:t xml:space="preserve">code </w:t>
      </w:r>
      <w:r w:rsidRPr="00E26BD3">
        <w:rPr>
          <w:lang w:val="en-GB"/>
        </w:rPr>
        <w:t xml:space="preserve">programs one was able to get the current location of the module and the other was the basic light sensor. These programs were merged into one piece of code and uploaded into the ESP32.  </w:t>
      </w:r>
    </w:p>
    <w:p w14:paraId="4DF6AF21" w14:textId="294CE892" w:rsidR="000D2034" w:rsidRDefault="00E26BD3" w:rsidP="00E26BD3">
      <w:pPr>
        <w:rPr>
          <w:lang w:val="en-GB"/>
        </w:rPr>
      </w:pPr>
      <w:r w:rsidRPr="00E26BD3">
        <w:rPr>
          <w:lang w:val="en-GB"/>
        </w:rPr>
        <w:t xml:space="preserve">The system </w:t>
      </w:r>
      <w:r w:rsidR="00157E64">
        <w:rPr>
          <w:lang w:val="en-GB"/>
        </w:rPr>
        <w:t>works</w:t>
      </w:r>
      <w:r w:rsidRPr="00E26BD3">
        <w:rPr>
          <w:lang w:val="en-GB"/>
        </w:rPr>
        <w:t xml:space="preserve"> in a way that it gets the location and lights value, writing the values into the SD Card </w:t>
      </w:r>
      <w:r w:rsidR="00157E64">
        <w:rPr>
          <w:lang w:val="en-GB"/>
        </w:rPr>
        <w:t>through the SD Card. Then the SD Card is transferred a machine that supports the</w:t>
      </w:r>
      <w:r w:rsidRPr="00E26BD3">
        <w:rPr>
          <w:lang w:val="en-GB"/>
        </w:rPr>
        <w:t xml:space="preserve"> Node-Red with a world map. The data is getting displayed with accurate world </w:t>
      </w:r>
      <w:proofErr w:type="gramStart"/>
      <w:r w:rsidRPr="00E26BD3">
        <w:rPr>
          <w:lang w:val="en-GB"/>
        </w:rPr>
        <w:t>positioning(</w:t>
      </w:r>
      <w:proofErr w:type="gramEnd"/>
      <w:r w:rsidRPr="00E26BD3">
        <w:rPr>
          <w:lang w:val="en-GB"/>
        </w:rPr>
        <w:t>log, lat).</w:t>
      </w:r>
    </w:p>
    <w:p w14:paraId="7A742A86" w14:textId="77777777" w:rsidR="000D2034" w:rsidRPr="00943F33" w:rsidRDefault="000D2034" w:rsidP="00095553">
      <w:pPr>
        <w:rPr>
          <w:lang w:val="en-GB"/>
        </w:rPr>
      </w:pPr>
    </w:p>
    <w:p w14:paraId="62A824A4" w14:textId="3F061B49" w:rsidR="00917CAE" w:rsidRDefault="00095553">
      <w:pPr>
        <w:rPr>
          <w:lang w:val="en-GB"/>
        </w:rPr>
      </w:pPr>
      <w:r w:rsidRPr="77168EBD">
        <w:rPr>
          <w:lang w:val="en-GB"/>
        </w:rPr>
        <w:t xml:space="preserve">In the screenshot below can be seen </w:t>
      </w:r>
      <w:r w:rsidR="006902B5">
        <w:rPr>
          <w:lang w:val="en-GB"/>
        </w:rPr>
        <w:t xml:space="preserve">diagram of </w:t>
      </w:r>
      <w:r w:rsidRPr="77168EBD">
        <w:rPr>
          <w:lang w:val="en-GB"/>
        </w:rPr>
        <w:t>the structure of the project:</w:t>
      </w:r>
      <w:r>
        <w:rPr>
          <w:lang w:val="en-GB"/>
        </w:rPr>
        <w:t xml:space="preserve"> </w:t>
      </w:r>
    </w:p>
    <w:p w14:paraId="68518979" w14:textId="6329A98F" w:rsidR="00F32CC5" w:rsidRDefault="00F32CC5">
      <w:pPr>
        <w:rPr>
          <w:lang w:val="en-GB"/>
        </w:rPr>
      </w:pPr>
      <w:r>
        <w:rPr>
          <w:noProof/>
          <w:lang w:val="en-GB"/>
        </w:rPr>
        <w:drawing>
          <wp:inline distT="0" distB="0" distL="0" distR="0" wp14:anchorId="3802A17C" wp14:editId="5EDD198A">
            <wp:extent cx="5143500" cy="18796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43500" cy="1879600"/>
                    </a:xfrm>
                    <a:prstGeom prst="rect">
                      <a:avLst/>
                    </a:prstGeom>
                    <a:noFill/>
                    <a:ln>
                      <a:noFill/>
                    </a:ln>
                  </pic:spPr>
                </pic:pic>
              </a:graphicData>
            </a:graphic>
          </wp:inline>
        </w:drawing>
      </w:r>
    </w:p>
    <w:p w14:paraId="34CF808E" w14:textId="55308A62" w:rsidR="00F32CC5" w:rsidRDefault="00F32CC5">
      <w:pPr>
        <w:rPr>
          <w:lang w:val="en-GB"/>
        </w:rPr>
      </w:pPr>
      <w:r>
        <w:rPr>
          <w:lang w:val="en-GB"/>
        </w:rPr>
        <w:br w:type="page"/>
      </w:r>
    </w:p>
    <w:p w14:paraId="4239B8DA" w14:textId="77777777" w:rsidR="00502AA7" w:rsidRPr="00502AA7" w:rsidRDefault="00502AA7" w:rsidP="00502AA7">
      <w:pPr>
        <w:rPr>
          <w:lang w:val="en-GB"/>
        </w:rPr>
      </w:pPr>
    </w:p>
    <w:p w14:paraId="2F89BCB7" w14:textId="56B18B57" w:rsidR="00502AA7" w:rsidRDefault="00502AA7" w:rsidP="00EE5D4A">
      <w:pPr>
        <w:pStyle w:val="Heading2"/>
        <w:numPr>
          <w:ilvl w:val="0"/>
          <w:numId w:val="1"/>
        </w:numPr>
        <w:rPr>
          <w:sz w:val="40"/>
          <w:szCs w:val="40"/>
        </w:rPr>
      </w:pPr>
      <w:bookmarkStart w:id="3" w:name="_Toc121742817"/>
      <w:bookmarkStart w:id="4" w:name="_Toc124458707"/>
      <w:r>
        <w:rPr>
          <w:sz w:val="40"/>
          <w:szCs w:val="40"/>
        </w:rPr>
        <w:t>Retrospective</w:t>
      </w:r>
      <w:bookmarkEnd w:id="3"/>
      <w:bookmarkEnd w:id="4"/>
    </w:p>
    <w:p w14:paraId="22D16C30" w14:textId="152A0B78" w:rsidR="00455397" w:rsidRDefault="00455397" w:rsidP="003747A1">
      <w:pPr>
        <w:pStyle w:val="ListParagraph"/>
      </w:pPr>
      <w:r>
        <w:t>The Street Lights Detection project was a great learning experience for all members. We were able to work together effectively and achieve our goals. The project was challenging, but we were able to overcome any obstacles that came our way.</w:t>
      </w:r>
    </w:p>
    <w:p w14:paraId="2E94D322" w14:textId="77777777" w:rsidR="003747A1" w:rsidRDefault="003747A1" w:rsidP="003747A1">
      <w:pPr>
        <w:pStyle w:val="ListParagraph"/>
      </w:pPr>
      <w:r>
        <w:t xml:space="preserve">   </w:t>
      </w:r>
      <w:r w:rsidR="00455397">
        <w:t>One of the strengths of our group was our diversity of skills and perspectives. We were able to bring different ideas to the table and work collaboratively to find solutions. Our communication was strong and regular, which helped us stay on track and meet deadlines.</w:t>
      </w:r>
    </w:p>
    <w:p w14:paraId="2DD4C5B5" w14:textId="172E1FA1" w:rsidR="00EE5D4A" w:rsidRDefault="003747A1" w:rsidP="003747A1">
      <w:pPr>
        <w:pStyle w:val="ListParagraph"/>
      </w:pPr>
      <w:r>
        <w:t xml:space="preserve">   </w:t>
      </w:r>
      <w:r w:rsidR="00455397">
        <w:t xml:space="preserve">Overall, we are proud of the work we </w:t>
      </w:r>
      <w:proofErr w:type="gramStart"/>
      <w:r w:rsidR="00455397">
        <w:t>accomplished</w:t>
      </w:r>
      <w:proofErr w:type="gramEnd"/>
      <w:r w:rsidR="00455397">
        <w:t xml:space="preserve"> and we look forward to applying what we learned to future projects.</w:t>
      </w:r>
    </w:p>
    <w:p w14:paraId="01B4C846" w14:textId="77777777" w:rsidR="001F22A1" w:rsidRPr="00EE5D4A" w:rsidRDefault="001F22A1" w:rsidP="00EE5D4A">
      <w:pPr>
        <w:pStyle w:val="ListParagraph"/>
      </w:pPr>
    </w:p>
    <w:p w14:paraId="521987AE" w14:textId="77777777" w:rsidR="00502AA7" w:rsidRDefault="00502AA7" w:rsidP="00502AA7"/>
    <w:p w14:paraId="3876F7D3" w14:textId="77777777" w:rsidR="00502AA7" w:rsidRPr="00D500DA" w:rsidRDefault="00502AA7" w:rsidP="00502AA7"/>
    <w:p w14:paraId="470E3CC8" w14:textId="77777777" w:rsidR="00502AA7" w:rsidRDefault="00502AA7" w:rsidP="00502AA7"/>
    <w:p w14:paraId="083EAA6A" w14:textId="28E501F1" w:rsidR="00502AA7" w:rsidRDefault="00502AA7" w:rsidP="00502AA7">
      <w:pPr>
        <w:pStyle w:val="Heading2"/>
      </w:pPr>
      <w:bookmarkStart w:id="5" w:name="_Toc121742818"/>
      <w:bookmarkStart w:id="6" w:name="_Toc124458708"/>
      <w:r>
        <w:rPr>
          <w:sz w:val="40"/>
          <w:szCs w:val="40"/>
        </w:rPr>
        <w:t>4</w:t>
      </w:r>
      <w:r w:rsidRPr="002F121C">
        <w:rPr>
          <w:sz w:val="40"/>
          <w:szCs w:val="40"/>
        </w:rPr>
        <w:t>.</w:t>
      </w:r>
      <w:r w:rsidRPr="002F121C">
        <w:rPr>
          <w:sz w:val="56"/>
          <w:szCs w:val="56"/>
        </w:rPr>
        <w:t xml:space="preserve"> </w:t>
      </w:r>
      <w:r w:rsidRPr="002F121C">
        <w:rPr>
          <w:sz w:val="40"/>
          <w:szCs w:val="40"/>
        </w:rPr>
        <w:t>Reference</w:t>
      </w:r>
      <w:bookmarkEnd w:id="5"/>
      <w:bookmarkEnd w:id="6"/>
    </w:p>
    <w:p w14:paraId="2DC69BF0" w14:textId="6F108443" w:rsidR="00502AA7" w:rsidRDefault="00883D8C" w:rsidP="00502AA7">
      <w:pPr>
        <w:rPr>
          <w:lang w:val="en-GB"/>
        </w:rPr>
      </w:pPr>
      <w:r>
        <w:rPr>
          <w:lang w:val="en-GB"/>
        </w:rPr>
        <w:t xml:space="preserve">1. </w:t>
      </w:r>
      <w:hyperlink r:id="rId9" w:history="1">
        <w:r w:rsidR="006107A5" w:rsidRPr="00B50BFF">
          <w:rPr>
            <w:rStyle w:val="Hyperlink"/>
            <w:lang w:val="en-GB"/>
          </w:rPr>
          <w:t>https://www.instructables.com/ESP32-Micro-SD-Card-Interface/</w:t>
        </w:r>
      </w:hyperlink>
    </w:p>
    <w:p w14:paraId="6F26359F" w14:textId="3C287C09" w:rsidR="00502AA7" w:rsidRDefault="006107A5" w:rsidP="00502AA7">
      <w:pPr>
        <w:rPr>
          <w:lang w:val="en-GB"/>
        </w:rPr>
      </w:pPr>
      <w:r>
        <w:rPr>
          <w:lang w:val="en-GB"/>
        </w:rPr>
        <w:t>2.</w:t>
      </w:r>
      <w:r w:rsidR="00820ACF" w:rsidRPr="00820ACF">
        <w:t xml:space="preserve"> </w:t>
      </w:r>
      <w:hyperlink r:id="rId10" w:history="1">
        <w:r w:rsidR="00820ACF" w:rsidRPr="00B50BFF">
          <w:rPr>
            <w:rStyle w:val="Hyperlink"/>
            <w:lang w:val="en-GB"/>
          </w:rPr>
          <w:t>https://www.youtube.com/watch?time_continue=1&amp;v=fPvW-dtB6i0&amp;embeds_euri=https%3A%2F%2Fwww.google.com%2Fsearch%3Fq%3Dsd%2Bcard%2Breader%2Besp32%26source%3Dlmns%26tbm%3Dvid%26bih%3D961%26biw%3D1920%26rlz%3D1C1GCEA_enBG873BG873%26hl%3Dbg%26sa%3DX%26ve&amp;source_ve_path=Mjg2NjY&amp;feature=emb_logo&amp;ab_channel=ElectronicClinic</w:t>
        </w:r>
      </w:hyperlink>
      <w:r w:rsidR="00820ACF">
        <w:rPr>
          <w:lang w:val="en-GB"/>
        </w:rPr>
        <w:t xml:space="preserve"> </w:t>
      </w:r>
    </w:p>
    <w:p w14:paraId="1284FC78" w14:textId="7B2EAA9E" w:rsidR="00642F14" w:rsidRPr="00502AA7" w:rsidRDefault="00642F14" w:rsidP="00502AA7">
      <w:pPr>
        <w:rPr>
          <w:lang w:val="en-GB"/>
        </w:rPr>
      </w:pPr>
      <w:r>
        <w:rPr>
          <w:lang w:val="en-GB"/>
        </w:rPr>
        <w:t xml:space="preserve">3. </w:t>
      </w:r>
      <w:r w:rsidRPr="00642F14">
        <w:rPr>
          <w:lang w:val="en-GB"/>
        </w:rPr>
        <w:t>https://www.youtube.com/watch?v=wYmISJG3KfI&amp;t=1s&amp;ab_channel=pcbreflux</w:t>
      </w:r>
    </w:p>
    <w:p w14:paraId="70C09F09" w14:textId="77777777" w:rsidR="00502AA7" w:rsidRPr="00502AA7" w:rsidRDefault="00502AA7" w:rsidP="00502AA7">
      <w:pPr>
        <w:rPr>
          <w:lang w:val="en-GB"/>
        </w:rPr>
      </w:pPr>
    </w:p>
    <w:p w14:paraId="69D87191" w14:textId="77777777" w:rsidR="00502AA7" w:rsidRPr="00502AA7" w:rsidRDefault="00502AA7" w:rsidP="00502AA7">
      <w:pPr>
        <w:rPr>
          <w:lang w:val="en-GB"/>
        </w:rPr>
      </w:pPr>
    </w:p>
    <w:sectPr w:rsidR="00502AA7" w:rsidRPr="00502AA7">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316481"/>
    <w:multiLevelType w:val="multilevel"/>
    <w:tmpl w:val="D8641AF2"/>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2318921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AkgamhpYGJhaGlko6SsGpxcWZ+XkgBSa1AHDmEgYsAAAA"/>
  </w:docVars>
  <w:rsids>
    <w:rsidRoot w:val="00917CAE"/>
    <w:rsid w:val="00012AFB"/>
    <w:rsid w:val="00015BA7"/>
    <w:rsid w:val="00041512"/>
    <w:rsid w:val="00045057"/>
    <w:rsid w:val="00052114"/>
    <w:rsid w:val="00066DF7"/>
    <w:rsid w:val="000676CF"/>
    <w:rsid w:val="000753E9"/>
    <w:rsid w:val="00075A9A"/>
    <w:rsid w:val="000802C1"/>
    <w:rsid w:val="000803F4"/>
    <w:rsid w:val="00081E23"/>
    <w:rsid w:val="00090B63"/>
    <w:rsid w:val="00095553"/>
    <w:rsid w:val="00096068"/>
    <w:rsid w:val="00096C30"/>
    <w:rsid w:val="000A4445"/>
    <w:rsid w:val="000D1B44"/>
    <w:rsid w:val="000D2034"/>
    <w:rsid w:val="000D3213"/>
    <w:rsid w:val="000D5918"/>
    <w:rsid w:val="000E0421"/>
    <w:rsid w:val="000F7779"/>
    <w:rsid w:val="00100228"/>
    <w:rsid w:val="0010031E"/>
    <w:rsid w:val="00102E2D"/>
    <w:rsid w:val="00117BAB"/>
    <w:rsid w:val="001412DC"/>
    <w:rsid w:val="00157E64"/>
    <w:rsid w:val="00164A15"/>
    <w:rsid w:val="001653A1"/>
    <w:rsid w:val="00181854"/>
    <w:rsid w:val="00187D27"/>
    <w:rsid w:val="00195FED"/>
    <w:rsid w:val="00196E35"/>
    <w:rsid w:val="001B2494"/>
    <w:rsid w:val="001B624D"/>
    <w:rsid w:val="001C50C8"/>
    <w:rsid w:val="001D4A3A"/>
    <w:rsid w:val="001F22A1"/>
    <w:rsid w:val="001F34B0"/>
    <w:rsid w:val="002028B1"/>
    <w:rsid w:val="00211B41"/>
    <w:rsid w:val="00214BEE"/>
    <w:rsid w:val="00216BFB"/>
    <w:rsid w:val="00221A9C"/>
    <w:rsid w:val="00227469"/>
    <w:rsid w:val="0023244B"/>
    <w:rsid w:val="00233078"/>
    <w:rsid w:val="002462E6"/>
    <w:rsid w:val="00254C1B"/>
    <w:rsid w:val="00256D57"/>
    <w:rsid w:val="002643FD"/>
    <w:rsid w:val="00266A52"/>
    <w:rsid w:val="00297275"/>
    <w:rsid w:val="002A0995"/>
    <w:rsid w:val="002A3A8B"/>
    <w:rsid w:val="002A7574"/>
    <w:rsid w:val="002B2D8D"/>
    <w:rsid w:val="002C72B2"/>
    <w:rsid w:val="002E06B6"/>
    <w:rsid w:val="002E7CAD"/>
    <w:rsid w:val="002F349E"/>
    <w:rsid w:val="003122C9"/>
    <w:rsid w:val="00321DC4"/>
    <w:rsid w:val="00347B5C"/>
    <w:rsid w:val="00351816"/>
    <w:rsid w:val="00357475"/>
    <w:rsid w:val="00361DE3"/>
    <w:rsid w:val="003652E1"/>
    <w:rsid w:val="00370F14"/>
    <w:rsid w:val="00371161"/>
    <w:rsid w:val="00371762"/>
    <w:rsid w:val="003747A1"/>
    <w:rsid w:val="00375BF0"/>
    <w:rsid w:val="003B2BCB"/>
    <w:rsid w:val="003D3FA3"/>
    <w:rsid w:val="003F08BD"/>
    <w:rsid w:val="003F43DC"/>
    <w:rsid w:val="00400080"/>
    <w:rsid w:val="00403CAD"/>
    <w:rsid w:val="0041763A"/>
    <w:rsid w:val="00420DDD"/>
    <w:rsid w:val="00434FB4"/>
    <w:rsid w:val="00453B80"/>
    <w:rsid w:val="00455397"/>
    <w:rsid w:val="004605D2"/>
    <w:rsid w:val="00463F92"/>
    <w:rsid w:val="00475456"/>
    <w:rsid w:val="0047724D"/>
    <w:rsid w:val="00481B5F"/>
    <w:rsid w:val="00486610"/>
    <w:rsid w:val="00486FF2"/>
    <w:rsid w:val="00493CD5"/>
    <w:rsid w:val="004A0CC9"/>
    <w:rsid w:val="004B2E5B"/>
    <w:rsid w:val="004B530E"/>
    <w:rsid w:val="004C5107"/>
    <w:rsid w:val="004C6DFF"/>
    <w:rsid w:val="004F06A3"/>
    <w:rsid w:val="0050262B"/>
    <w:rsid w:val="00502AA7"/>
    <w:rsid w:val="00507487"/>
    <w:rsid w:val="00513875"/>
    <w:rsid w:val="00523B02"/>
    <w:rsid w:val="00524C07"/>
    <w:rsid w:val="00527E4A"/>
    <w:rsid w:val="005346D8"/>
    <w:rsid w:val="00536B6F"/>
    <w:rsid w:val="00537058"/>
    <w:rsid w:val="005424BB"/>
    <w:rsid w:val="005438C0"/>
    <w:rsid w:val="005456D5"/>
    <w:rsid w:val="00555CC2"/>
    <w:rsid w:val="005562ED"/>
    <w:rsid w:val="005801D8"/>
    <w:rsid w:val="005836D5"/>
    <w:rsid w:val="005927D9"/>
    <w:rsid w:val="005B270D"/>
    <w:rsid w:val="005C25F1"/>
    <w:rsid w:val="005C37FA"/>
    <w:rsid w:val="005C3B72"/>
    <w:rsid w:val="005D04D1"/>
    <w:rsid w:val="005F3627"/>
    <w:rsid w:val="00607A4A"/>
    <w:rsid w:val="006107A5"/>
    <w:rsid w:val="00614486"/>
    <w:rsid w:val="00616C75"/>
    <w:rsid w:val="00624D3D"/>
    <w:rsid w:val="006266E3"/>
    <w:rsid w:val="00642F14"/>
    <w:rsid w:val="00654DBA"/>
    <w:rsid w:val="00657F9A"/>
    <w:rsid w:val="006605C7"/>
    <w:rsid w:val="00663334"/>
    <w:rsid w:val="00670523"/>
    <w:rsid w:val="006715E0"/>
    <w:rsid w:val="006902B5"/>
    <w:rsid w:val="00692DAB"/>
    <w:rsid w:val="0069563A"/>
    <w:rsid w:val="006B0FEF"/>
    <w:rsid w:val="006B36A0"/>
    <w:rsid w:val="006D3A73"/>
    <w:rsid w:val="006D5F4A"/>
    <w:rsid w:val="006D636C"/>
    <w:rsid w:val="006E486A"/>
    <w:rsid w:val="006E6A72"/>
    <w:rsid w:val="006F401A"/>
    <w:rsid w:val="006F482B"/>
    <w:rsid w:val="00700249"/>
    <w:rsid w:val="007027B7"/>
    <w:rsid w:val="007161B7"/>
    <w:rsid w:val="00721440"/>
    <w:rsid w:val="00725D8D"/>
    <w:rsid w:val="00735D01"/>
    <w:rsid w:val="00736662"/>
    <w:rsid w:val="00740530"/>
    <w:rsid w:val="007429AE"/>
    <w:rsid w:val="00743787"/>
    <w:rsid w:val="00745A4C"/>
    <w:rsid w:val="00780EAB"/>
    <w:rsid w:val="00782F09"/>
    <w:rsid w:val="00795F77"/>
    <w:rsid w:val="007A1852"/>
    <w:rsid w:val="007D025B"/>
    <w:rsid w:val="007D2E39"/>
    <w:rsid w:val="00811108"/>
    <w:rsid w:val="00815B1F"/>
    <w:rsid w:val="00820ACF"/>
    <w:rsid w:val="00833002"/>
    <w:rsid w:val="00833F49"/>
    <w:rsid w:val="00834092"/>
    <w:rsid w:val="00834FB2"/>
    <w:rsid w:val="00841E45"/>
    <w:rsid w:val="00842C1A"/>
    <w:rsid w:val="00843FE1"/>
    <w:rsid w:val="00854E1D"/>
    <w:rsid w:val="00855F98"/>
    <w:rsid w:val="00876C00"/>
    <w:rsid w:val="00883D8C"/>
    <w:rsid w:val="0089131D"/>
    <w:rsid w:val="008A1834"/>
    <w:rsid w:val="008B4C95"/>
    <w:rsid w:val="008C5C8D"/>
    <w:rsid w:val="008D0A9F"/>
    <w:rsid w:val="008D4418"/>
    <w:rsid w:val="008F7F56"/>
    <w:rsid w:val="00917CAE"/>
    <w:rsid w:val="00924F8E"/>
    <w:rsid w:val="00934542"/>
    <w:rsid w:val="009501B9"/>
    <w:rsid w:val="0095348C"/>
    <w:rsid w:val="00967FD0"/>
    <w:rsid w:val="009850F7"/>
    <w:rsid w:val="00993E46"/>
    <w:rsid w:val="009A15E0"/>
    <w:rsid w:val="009A37F4"/>
    <w:rsid w:val="009A6FF9"/>
    <w:rsid w:val="009B54CA"/>
    <w:rsid w:val="009C2599"/>
    <w:rsid w:val="009D1975"/>
    <w:rsid w:val="009E4219"/>
    <w:rsid w:val="009F01D6"/>
    <w:rsid w:val="009F5DCE"/>
    <w:rsid w:val="00A26EB9"/>
    <w:rsid w:val="00A35206"/>
    <w:rsid w:val="00A35898"/>
    <w:rsid w:val="00A421B7"/>
    <w:rsid w:val="00A61870"/>
    <w:rsid w:val="00A66FFE"/>
    <w:rsid w:val="00A80381"/>
    <w:rsid w:val="00A80577"/>
    <w:rsid w:val="00A831BF"/>
    <w:rsid w:val="00A84C8D"/>
    <w:rsid w:val="00A95957"/>
    <w:rsid w:val="00AA0808"/>
    <w:rsid w:val="00AB362A"/>
    <w:rsid w:val="00AD2BAB"/>
    <w:rsid w:val="00AF2A6E"/>
    <w:rsid w:val="00AF4557"/>
    <w:rsid w:val="00B1640E"/>
    <w:rsid w:val="00B17E82"/>
    <w:rsid w:val="00B221CA"/>
    <w:rsid w:val="00B240F6"/>
    <w:rsid w:val="00B51FDC"/>
    <w:rsid w:val="00B53E23"/>
    <w:rsid w:val="00B66EF1"/>
    <w:rsid w:val="00B74759"/>
    <w:rsid w:val="00B804F1"/>
    <w:rsid w:val="00BA2754"/>
    <w:rsid w:val="00BA5A1A"/>
    <w:rsid w:val="00BB17F9"/>
    <w:rsid w:val="00BD3463"/>
    <w:rsid w:val="00BD3E4E"/>
    <w:rsid w:val="00BD66EF"/>
    <w:rsid w:val="00BF51D3"/>
    <w:rsid w:val="00C044C1"/>
    <w:rsid w:val="00C04B74"/>
    <w:rsid w:val="00C179F7"/>
    <w:rsid w:val="00C46C88"/>
    <w:rsid w:val="00C47996"/>
    <w:rsid w:val="00C61FC1"/>
    <w:rsid w:val="00C63AE7"/>
    <w:rsid w:val="00C92FBC"/>
    <w:rsid w:val="00C95ED2"/>
    <w:rsid w:val="00CC6DAB"/>
    <w:rsid w:val="00CD25D3"/>
    <w:rsid w:val="00CE225C"/>
    <w:rsid w:val="00CF1CA0"/>
    <w:rsid w:val="00D1274A"/>
    <w:rsid w:val="00D13D7F"/>
    <w:rsid w:val="00D15633"/>
    <w:rsid w:val="00D25963"/>
    <w:rsid w:val="00D34CCB"/>
    <w:rsid w:val="00D4131F"/>
    <w:rsid w:val="00D413B3"/>
    <w:rsid w:val="00D414DE"/>
    <w:rsid w:val="00D61E67"/>
    <w:rsid w:val="00D73CF0"/>
    <w:rsid w:val="00D77867"/>
    <w:rsid w:val="00D82DA0"/>
    <w:rsid w:val="00D83137"/>
    <w:rsid w:val="00D83D81"/>
    <w:rsid w:val="00D846AB"/>
    <w:rsid w:val="00D87F0E"/>
    <w:rsid w:val="00D93DF2"/>
    <w:rsid w:val="00DB07D2"/>
    <w:rsid w:val="00DB3E2B"/>
    <w:rsid w:val="00DD0558"/>
    <w:rsid w:val="00DD20B7"/>
    <w:rsid w:val="00DE7D91"/>
    <w:rsid w:val="00DF7618"/>
    <w:rsid w:val="00E229C5"/>
    <w:rsid w:val="00E230D9"/>
    <w:rsid w:val="00E25733"/>
    <w:rsid w:val="00E26BD3"/>
    <w:rsid w:val="00E30C03"/>
    <w:rsid w:val="00E328D7"/>
    <w:rsid w:val="00E43528"/>
    <w:rsid w:val="00E43801"/>
    <w:rsid w:val="00E63A2E"/>
    <w:rsid w:val="00E74C6B"/>
    <w:rsid w:val="00E770B5"/>
    <w:rsid w:val="00E77E73"/>
    <w:rsid w:val="00E84F19"/>
    <w:rsid w:val="00E85301"/>
    <w:rsid w:val="00E96C2E"/>
    <w:rsid w:val="00EA77F3"/>
    <w:rsid w:val="00EBDA87"/>
    <w:rsid w:val="00EC67B1"/>
    <w:rsid w:val="00ED06FF"/>
    <w:rsid w:val="00ED438B"/>
    <w:rsid w:val="00EE2C65"/>
    <w:rsid w:val="00EE5D4A"/>
    <w:rsid w:val="00EE6764"/>
    <w:rsid w:val="00EF77AB"/>
    <w:rsid w:val="00F0362B"/>
    <w:rsid w:val="00F03DE4"/>
    <w:rsid w:val="00F0658E"/>
    <w:rsid w:val="00F07121"/>
    <w:rsid w:val="00F133E3"/>
    <w:rsid w:val="00F266D5"/>
    <w:rsid w:val="00F277E5"/>
    <w:rsid w:val="00F32412"/>
    <w:rsid w:val="00F32CC5"/>
    <w:rsid w:val="00F36ED1"/>
    <w:rsid w:val="00F411D3"/>
    <w:rsid w:val="00F41C6A"/>
    <w:rsid w:val="00F4549F"/>
    <w:rsid w:val="00F627C0"/>
    <w:rsid w:val="00F62AA2"/>
    <w:rsid w:val="00F73320"/>
    <w:rsid w:val="00F76D97"/>
    <w:rsid w:val="00F975DF"/>
    <w:rsid w:val="00FA7908"/>
    <w:rsid w:val="00FC24B9"/>
    <w:rsid w:val="00FC31BF"/>
    <w:rsid w:val="00FD03E7"/>
    <w:rsid w:val="00FF0F96"/>
    <w:rsid w:val="00FF61AA"/>
    <w:rsid w:val="06C9B689"/>
    <w:rsid w:val="0EA72261"/>
    <w:rsid w:val="1196D6DC"/>
    <w:rsid w:val="11DD9433"/>
    <w:rsid w:val="1277C0C9"/>
    <w:rsid w:val="142FB87C"/>
    <w:rsid w:val="14DF809F"/>
    <w:rsid w:val="1863A034"/>
    <w:rsid w:val="18F8F7AA"/>
    <w:rsid w:val="1927D4F4"/>
    <w:rsid w:val="1BED1C9E"/>
    <w:rsid w:val="1CCBF8A9"/>
    <w:rsid w:val="2186ED90"/>
    <w:rsid w:val="21C48F6C"/>
    <w:rsid w:val="2286B193"/>
    <w:rsid w:val="22D7A0DF"/>
    <w:rsid w:val="23462FC2"/>
    <w:rsid w:val="235EFE0C"/>
    <w:rsid w:val="24DDDDCD"/>
    <w:rsid w:val="262B3622"/>
    <w:rsid w:val="2958A0F5"/>
    <w:rsid w:val="29F516EF"/>
    <w:rsid w:val="2A0A7FAB"/>
    <w:rsid w:val="2B91AC51"/>
    <w:rsid w:val="2E8BE350"/>
    <w:rsid w:val="2F2B39EA"/>
    <w:rsid w:val="31DFDD3A"/>
    <w:rsid w:val="333E7161"/>
    <w:rsid w:val="355BDD73"/>
    <w:rsid w:val="357409B1"/>
    <w:rsid w:val="364ABA46"/>
    <w:rsid w:val="383196A6"/>
    <w:rsid w:val="3894487E"/>
    <w:rsid w:val="39BCF57E"/>
    <w:rsid w:val="3B9449CE"/>
    <w:rsid w:val="3CEC76E4"/>
    <w:rsid w:val="3E17B495"/>
    <w:rsid w:val="3FD8304B"/>
    <w:rsid w:val="42EA8E40"/>
    <w:rsid w:val="4638F97F"/>
    <w:rsid w:val="482019C3"/>
    <w:rsid w:val="491BC941"/>
    <w:rsid w:val="49241B6E"/>
    <w:rsid w:val="49F75FF6"/>
    <w:rsid w:val="4B516191"/>
    <w:rsid w:val="4B5B3792"/>
    <w:rsid w:val="4E0DBF96"/>
    <w:rsid w:val="4FCF9D0D"/>
    <w:rsid w:val="5447E43C"/>
    <w:rsid w:val="54647035"/>
    <w:rsid w:val="550B8184"/>
    <w:rsid w:val="5609C1B3"/>
    <w:rsid w:val="56E55868"/>
    <w:rsid w:val="57E0706E"/>
    <w:rsid w:val="5896EB31"/>
    <w:rsid w:val="5AA58547"/>
    <w:rsid w:val="5DEBD12A"/>
    <w:rsid w:val="5F34324C"/>
    <w:rsid w:val="5F8019A7"/>
    <w:rsid w:val="602007B9"/>
    <w:rsid w:val="60B1B04C"/>
    <w:rsid w:val="60BF9124"/>
    <w:rsid w:val="6169CA9C"/>
    <w:rsid w:val="6218FB47"/>
    <w:rsid w:val="632A4652"/>
    <w:rsid w:val="64447B02"/>
    <w:rsid w:val="6540C1F8"/>
    <w:rsid w:val="6726B34C"/>
    <w:rsid w:val="6B3303B6"/>
    <w:rsid w:val="6B3F29BE"/>
    <w:rsid w:val="6B4CECFD"/>
    <w:rsid w:val="6CF606BE"/>
    <w:rsid w:val="6EA37798"/>
    <w:rsid w:val="715A1D4D"/>
    <w:rsid w:val="716C999E"/>
    <w:rsid w:val="71BF6295"/>
    <w:rsid w:val="759ECC8D"/>
    <w:rsid w:val="7C7370C6"/>
    <w:rsid w:val="7FC0693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D15C1"/>
  <w15:chartTrackingRefBased/>
  <w15:docId w15:val="{34595FEA-6693-4577-84AC-CF39B3A0E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5553"/>
  </w:style>
  <w:style w:type="paragraph" w:styleId="Heading1">
    <w:name w:val="heading 1"/>
    <w:basedOn w:val="Normal"/>
    <w:next w:val="Normal"/>
    <w:link w:val="Heading1Char"/>
    <w:uiPriority w:val="9"/>
    <w:qFormat/>
    <w:rsid w:val="000955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9555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5553"/>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095553"/>
    <w:rPr>
      <w:rFonts w:asciiTheme="majorHAnsi" w:eastAsiaTheme="majorEastAsia" w:hAnsiTheme="majorHAnsi" w:cstheme="majorBidi"/>
      <w:color w:val="2F5496" w:themeColor="accent1" w:themeShade="BF"/>
      <w:sz w:val="26"/>
      <w:szCs w:val="26"/>
      <w:lang w:val="en-US"/>
    </w:rPr>
  </w:style>
  <w:style w:type="paragraph" w:styleId="NoSpacing">
    <w:name w:val="No Spacing"/>
    <w:link w:val="NoSpacingChar"/>
    <w:uiPriority w:val="1"/>
    <w:qFormat/>
    <w:rsid w:val="00095553"/>
    <w:pPr>
      <w:spacing w:after="0" w:line="240" w:lineRule="auto"/>
    </w:pPr>
    <w:rPr>
      <w:rFonts w:eastAsiaTheme="minorEastAsia"/>
    </w:rPr>
  </w:style>
  <w:style w:type="character" w:customStyle="1" w:styleId="NoSpacingChar">
    <w:name w:val="No Spacing Char"/>
    <w:basedOn w:val="DefaultParagraphFont"/>
    <w:link w:val="NoSpacing"/>
    <w:uiPriority w:val="1"/>
    <w:rsid w:val="00095553"/>
    <w:rPr>
      <w:rFonts w:eastAsiaTheme="minorEastAsia"/>
      <w:lang w:val="en-US"/>
    </w:rPr>
  </w:style>
  <w:style w:type="paragraph" w:styleId="TOCHeading">
    <w:name w:val="TOC Heading"/>
    <w:basedOn w:val="Heading1"/>
    <w:next w:val="Normal"/>
    <w:uiPriority w:val="39"/>
    <w:unhideWhenUsed/>
    <w:qFormat/>
    <w:rsid w:val="000D2034"/>
    <w:pPr>
      <w:outlineLvl w:val="9"/>
    </w:pPr>
  </w:style>
  <w:style w:type="paragraph" w:styleId="TOC1">
    <w:name w:val="toc 1"/>
    <w:basedOn w:val="Normal"/>
    <w:next w:val="Normal"/>
    <w:autoRedefine/>
    <w:uiPriority w:val="39"/>
    <w:unhideWhenUsed/>
    <w:rsid w:val="000D2034"/>
    <w:pPr>
      <w:spacing w:after="100"/>
    </w:pPr>
  </w:style>
  <w:style w:type="character" w:styleId="Hyperlink">
    <w:name w:val="Hyperlink"/>
    <w:basedOn w:val="DefaultParagraphFont"/>
    <w:uiPriority w:val="99"/>
    <w:unhideWhenUsed/>
    <w:rsid w:val="000D2034"/>
    <w:rPr>
      <w:color w:val="0563C1" w:themeColor="hyperlink"/>
      <w:u w:val="single"/>
    </w:rPr>
  </w:style>
  <w:style w:type="character" w:styleId="UnresolvedMention">
    <w:name w:val="Unresolved Mention"/>
    <w:basedOn w:val="DefaultParagraphFont"/>
    <w:uiPriority w:val="99"/>
    <w:semiHidden/>
    <w:unhideWhenUsed/>
    <w:rsid w:val="006107A5"/>
    <w:rPr>
      <w:color w:val="605E5C"/>
      <w:shd w:val="clear" w:color="auto" w:fill="E1DFDD"/>
    </w:rPr>
  </w:style>
  <w:style w:type="character" w:customStyle="1" w:styleId="normaltextrun">
    <w:name w:val="normaltextrun"/>
    <w:basedOn w:val="DefaultParagraphFont"/>
    <w:rsid w:val="00D13D7F"/>
  </w:style>
  <w:style w:type="character" w:customStyle="1" w:styleId="eop">
    <w:name w:val="eop"/>
    <w:basedOn w:val="DefaultParagraphFont"/>
    <w:rsid w:val="00D13D7F"/>
  </w:style>
  <w:style w:type="paragraph" w:styleId="ListParagraph">
    <w:name w:val="List Paragraph"/>
    <w:basedOn w:val="Normal"/>
    <w:uiPriority w:val="34"/>
    <w:qFormat/>
    <w:rsid w:val="00EE5D4A"/>
    <w:pPr>
      <w:ind w:left="720"/>
      <w:contextualSpacing/>
    </w:pPr>
  </w:style>
  <w:style w:type="paragraph" w:styleId="TOC2">
    <w:name w:val="toc 2"/>
    <w:basedOn w:val="Normal"/>
    <w:next w:val="Normal"/>
    <w:autoRedefine/>
    <w:uiPriority w:val="39"/>
    <w:unhideWhenUsed/>
    <w:rsid w:val="001F22A1"/>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www.youtube.com/watch?time_continue=1&amp;v=fPvW-dtB6i0&amp;embeds_euri=https%3A%2F%2Fwww.google.com%2Fsearch%3Fq%3Dsd%2Bcard%2Breader%2Besp32%26source%3Dlmns%26tbm%3Dvid%26bih%3D961%26biw%3D1920%26rlz%3D1C1GCEA_enBG873BG873%26hl%3Dbg%26sa%3DX%26ve&amp;source_ve_path=Mjg2NjY&amp;feature=emb_logo&amp;ab_channel=ElectronicClinic" TargetMode="External"/><Relationship Id="rId4" Type="http://schemas.openxmlformats.org/officeDocument/2006/relationships/styles" Target="styles.xml"/><Relationship Id="rId9" Type="http://schemas.openxmlformats.org/officeDocument/2006/relationships/hyperlink" Target="https://www.instructables.com/ESP32-Micro-SD-Card-Interfa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298DD88-25B7-4469-9EA9-F20AC8458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1</TotalTime>
  <Pages>4</Pages>
  <Words>498</Words>
  <Characters>2842</Characters>
  <Application>Microsoft Office Word</Application>
  <DocSecurity>0</DocSecurity>
  <Lines>23</Lines>
  <Paragraphs>6</Paragraphs>
  <ScaleCrop>false</ScaleCrop>
  <Company/>
  <LinksUpToDate>false</LinksUpToDate>
  <CharactersWithSpaces>3334</CharactersWithSpaces>
  <SharedDoc>false</SharedDoc>
  <HLinks>
    <vt:vector size="36" baseType="variant">
      <vt:variant>
        <vt:i4>4456563</vt:i4>
      </vt:variant>
      <vt:variant>
        <vt:i4>30</vt:i4>
      </vt:variant>
      <vt:variant>
        <vt:i4>0</vt:i4>
      </vt:variant>
      <vt:variant>
        <vt:i4>5</vt:i4>
      </vt:variant>
      <vt:variant>
        <vt:lpwstr>https://www.youtube.com/watch?time_continue=1&amp;v=fPvW-dtB6i0&amp;embeds_euri=https%3A%2F%2Fwww.google.com%2Fsearch%3Fq%3Dsd%2Bcard%2Breader%2Besp32%26source%3Dlmns%26tbm%3Dvid%26bih%3D961%26biw%3D1920%26rlz%3D1C1GCEA_enBG873BG873%26hl%3Dbg%26sa%3DX%26ve&amp;source_ve_path=Mjg2NjY&amp;feature=emb_logo&amp;ab_channel=ElectronicClinic</vt:lpwstr>
      </vt:variant>
      <vt:variant>
        <vt:lpwstr/>
      </vt:variant>
      <vt:variant>
        <vt:i4>1572941</vt:i4>
      </vt:variant>
      <vt:variant>
        <vt:i4>27</vt:i4>
      </vt:variant>
      <vt:variant>
        <vt:i4>0</vt:i4>
      </vt:variant>
      <vt:variant>
        <vt:i4>5</vt:i4>
      </vt:variant>
      <vt:variant>
        <vt:lpwstr>https://www.instructables.com/ESP32-Micro-SD-Card-Interface/</vt:lpwstr>
      </vt:variant>
      <vt:variant>
        <vt:lpwstr/>
      </vt:variant>
      <vt:variant>
        <vt:i4>1441848</vt:i4>
      </vt:variant>
      <vt:variant>
        <vt:i4>20</vt:i4>
      </vt:variant>
      <vt:variant>
        <vt:i4>0</vt:i4>
      </vt:variant>
      <vt:variant>
        <vt:i4>5</vt:i4>
      </vt:variant>
      <vt:variant>
        <vt:lpwstr/>
      </vt:variant>
      <vt:variant>
        <vt:lpwstr>_Toc124248997</vt:lpwstr>
      </vt:variant>
      <vt:variant>
        <vt:i4>1441848</vt:i4>
      </vt:variant>
      <vt:variant>
        <vt:i4>14</vt:i4>
      </vt:variant>
      <vt:variant>
        <vt:i4>0</vt:i4>
      </vt:variant>
      <vt:variant>
        <vt:i4>5</vt:i4>
      </vt:variant>
      <vt:variant>
        <vt:lpwstr/>
      </vt:variant>
      <vt:variant>
        <vt:lpwstr>_Toc124248996</vt:lpwstr>
      </vt:variant>
      <vt:variant>
        <vt:i4>1441848</vt:i4>
      </vt:variant>
      <vt:variant>
        <vt:i4>8</vt:i4>
      </vt:variant>
      <vt:variant>
        <vt:i4>0</vt:i4>
      </vt:variant>
      <vt:variant>
        <vt:i4>5</vt:i4>
      </vt:variant>
      <vt:variant>
        <vt:lpwstr/>
      </vt:variant>
      <vt:variant>
        <vt:lpwstr>_Toc124248995</vt:lpwstr>
      </vt:variant>
      <vt:variant>
        <vt:i4>1441848</vt:i4>
      </vt:variant>
      <vt:variant>
        <vt:i4>2</vt:i4>
      </vt:variant>
      <vt:variant>
        <vt:i4>0</vt:i4>
      </vt:variant>
      <vt:variant>
        <vt:i4>5</vt:i4>
      </vt:variant>
      <vt:variant>
        <vt:lpwstr/>
      </vt:variant>
      <vt:variant>
        <vt:lpwstr>_Toc1242489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eet Lightning Final Documentation</dc:title>
  <dc:subject/>
  <dc:creator>Tenev,Steliyan S.R.</dc:creator>
  <cp:keywords/>
  <dc:description/>
  <cp:lastModifiedBy>Dimitrov,Martin M.D.</cp:lastModifiedBy>
  <cp:revision>159</cp:revision>
  <dcterms:created xsi:type="dcterms:W3CDTF">2023-01-10T08:35:00Z</dcterms:created>
  <dcterms:modified xsi:type="dcterms:W3CDTF">2023-01-15T13:50:00Z</dcterms:modified>
</cp:coreProperties>
</file>